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ACF53" w14:textId="77777777" w:rsidR="003C6C6A" w:rsidRDefault="00D25BB9">
      <w:pPr>
        <w:pStyle w:val="Title"/>
      </w:pPr>
      <w:r>
        <w:t>Notice Correction</w:t>
      </w:r>
    </w:p>
    <w:p w14:paraId="44508BFA" w14:textId="77777777" w:rsidR="003C6C6A" w:rsidRDefault="00D25BB9">
      <w:pPr>
        <w:pStyle w:val="FirstParagraph"/>
      </w:pPr>
      <w:r>
        <w:t>Corrections to NHS Health Check 2022-23 Quarter 1, 2 and 3</w:t>
      </w:r>
    </w:p>
    <w:p w14:paraId="6116D427" w14:textId="77777777" w:rsidR="003C6C6A" w:rsidRDefault="00D25BB9">
      <w:pPr>
        <w:pStyle w:val="BodyText"/>
      </w:pPr>
      <w:r>
        <w:t>Update 4 July 2023</w:t>
      </w:r>
    </w:p>
    <w:p w14:paraId="43D5D04F" w14:textId="77777777" w:rsidR="003C6C6A" w:rsidRDefault="00D25BB9">
      <w:pPr>
        <w:pStyle w:val="BodyText"/>
      </w:pPr>
      <w:r>
        <w:t>In July 2023, the following corrections were made to Quarter 1 of 2022-23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68"/>
        <w:gridCol w:w="1843"/>
        <w:gridCol w:w="1701"/>
        <w:gridCol w:w="1701"/>
        <w:gridCol w:w="1813"/>
      </w:tblGrid>
      <w:tr w:rsidR="003C6C6A" w14:paraId="05CFFEDA" w14:textId="77777777" w:rsidTr="00D2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68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52F0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91E1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51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50C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3C6C6A" w14:paraId="49A5E0D0" w14:textId="77777777" w:rsidTr="00D2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68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A905" w14:textId="77777777" w:rsidR="003C6C6A" w:rsidRDefault="003C6C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E4A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0D19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4FEB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BE8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3C6C6A" w14:paraId="3B5A9AE9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E65F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BF10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850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AF00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76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4</w:t>
            </w:r>
          </w:p>
        </w:tc>
      </w:tr>
      <w:tr w:rsidR="003C6C6A" w14:paraId="7E675FB0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B67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84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603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EAC1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3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0DC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4</w:t>
            </w:r>
          </w:p>
        </w:tc>
      </w:tr>
      <w:tr w:rsidR="003C6C6A" w14:paraId="24F83BCF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EA8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burn with Darwe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411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2B0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A32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6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250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2</w:t>
            </w:r>
          </w:p>
        </w:tc>
      </w:tr>
      <w:tr w:rsidR="003C6C6A" w14:paraId="1F2BD7DA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4BD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4B0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E35E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7BE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4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CA5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7</w:t>
            </w:r>
          </w:p>
        </w:tc>
      </w:tr>
      <w:tr w:rsidR="003C6C6A" w14:paraId="3F3CE751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47B0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4AD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0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82F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4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9FB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5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DCB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9</w:t>
            </w:r>
          </w:p>
        </w:tc>
      </w:tr>
      <w:tr w:rsidR="003C6C6A" w14:paraId="4A2637A4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E6E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8CB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7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AC3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414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8259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6F19635B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741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00E5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0ED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9BD6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8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3B87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8</w:t>
            </w:r>
          </w:p>
        </w:tc>
      </w:tr>
      <w:tr w:rsidR="003C6C6A" w14:paraId="06E14DD9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592F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FAB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C2D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070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F3A0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</w:tr>
      <w:tr w:rsidR="003C6C6A" w14:paraId="502195C6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3F9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ing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7CA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0980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4C0E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08A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</w:t>
            </w:r>
          </w:p>
        </w:tc>
      </w:tr>
      <w:tr w:rsidR="003C6C6A" w14:paraId="263BA588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BA2A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r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8C5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42E9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4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B2A4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273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62AE045F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18F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, County of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7FC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7F7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1CCB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914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</w:t>
            </w:r>
          </w:p>
        </w:tc>
      </w:tr>
      <w:tr w:rsidR="003C6C6A" w14:paraId="45A3E6D9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A2B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A65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1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0E0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116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31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0A2D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3</w:t>
            </w:r>
          </w:p>
        </w:tc>
      </w:tr>
      <w:tr w:rsidR="003C6C6A" w14:paraId="6579E47C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FD6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4575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998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D182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61E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1</w:t>
            </w:r>
          </w:p>
        </w:tc>
      </w:tr>
      <w:tr w:rsidR="003C6C6A" w14:paraId="3AFF7195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55C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A2F8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EE48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2D52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9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7400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6</w:t>
            </w:r>
          </w:p>
        </w:tc>
      </w:tr>
      <w:tr w:rsidR="003C6C6A" w14:paraId="0BBE5955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277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ed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8AF6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D662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5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6D7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8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530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79</w:t>
            </w:r>
          </w:p>
        </w:tc>
      </w:tr>
      <w:tr w:rsidR="003C6C6A" w14:paraId="447D43BB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5D10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1718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37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0E0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488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1</w:t>
            </w:r>
          </w:p>
        </w:tc>
      </w:tr>
      <w:tr w:rsidR="003C6C6A" w14:paraId="6795FB0E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C362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71CA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6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26D3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0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7BD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3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FF56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0</w:t>
            </w:r>
          </w:p>
        </w:tc>
      </w:tr>
      <w:tr w:rsidR="003C6C6A" w14:paraId="639A6C99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D405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5E4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F189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2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E3F8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65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8FA6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0</w:t>
            </w:r>
          </w:p>
        </w:tc>
      </w:tr>
      <w:tr w:rsidR="003C6C6A" w14:paraId="7776A9A6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121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rthumber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47E9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0B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4147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1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723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9</w:t>
            </w:r>
          </w:p>
        </w:tc>
      </w:tr>
      <w:tr w:rsidR="003C6C6A" w14:paraId="2FDAAF84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73C1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82E4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0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DB9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2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C177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3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AB8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8</w:t>
            </w:r>
          </w:p>
        </w:tc>
      </w:tr>
      <w:tr w:rsidR="003C6C6A" w14:paraId="7DBE885F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C216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A2E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BBDA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796E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59AC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</w:t>
            </w:r>
          </w:p>
        </w:tc>
      </w:tr>
      <w:tr w:rsidR="003C6C6A" w14:paraId="24D5745D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8F7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76F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627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DB7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CC8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21EEE9DB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DE52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t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D136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81D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78C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F9DA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</w:tr>
      <w:tr w:rsidR="003C6C6A" w14:paraId="61F366EE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2B2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rop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8B0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3674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C8D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6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DD9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3</w:t>
            </w:r>
          </w:p>
        </w:tc>
      </w:tr>
      <w:tr w:rsidR="003C6C6A" w14:paraId="18C2856A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0B57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D88F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43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2E3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34A9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3</w:t>
            </w:r>
          </w:p>
        </w:tc>
      </w:tr>
      <w:tr w:rsidR="003C6C6A" w14:paraId="0D0ED360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EA3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BDA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BE1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2F73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1BD0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</w:t>
            </w:r>
          </w:p>
        </w:tc>
      </w:tr>
      <w:tr w:rsidR="003C6C6A" w14:paraId="770D44D6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FC51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80A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6454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C83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7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3C22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6</w:t>
            </w:r>
          </w:p>
        </w:tc>
      </w:tr>
      <w:tr w:rsidR="003C6C6A" w14:paraId="2DDDE616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B5A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rring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4E2C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9F5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011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589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8</w:t>
            </w:r>
          </w:p>
        </w:tc>
      </w:tr>
      <w:tr w:rsidR="003C6C6A" w14:paraId="33580C7A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A1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6E42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6B3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9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0747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7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12F1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8</w:t>
            </w:r>
          </w:p>
        </w:tc>
      </w:tr>
      <w:tr w:rsidR="003C6C6A" w14:paraId="004D297C" w14:textId="77777777" w:rsidTr="00D25BB9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619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48DD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47B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65D2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045A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</w:tr>
    </w:tbl>
    <w:p w14:paraId="2B3D1972" w14:textId="77777777" w:rsidR="003C6C6A" w:rsidRDefault="00D25BB9">
      <w:pPr>
        <w:pStyle w:val="BodyText"/>
      </w:pPr>
      <w:r>
        <w:t>In July 2023 the following corrections were made to Quarter 2 of 2022-23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34"/>
        <w:gridCol w:w="1843"/>
        <w:gridCol w:w="1701"/>
        <w:gridCol w:w="1701"/>
        <w:gridCol w:w="1778"/>
      </w:tblGrid>
      <w:tr w:rsidR="003C6C6A" w14:paraId="52C55736" w14:textId="77777777" w:rsidTr="00D2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34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E20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C6CC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479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5C00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3C6C6A" w14:paraId="3BB8A48A" w14:textId="77777777" w:rsidTr="00D2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34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F9E10" w14:textId="77777777" w:rsidR="003C6C6A" w:rsidRDefault="003C6C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FB7C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6A1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E16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52AD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3C6C6A" w14:paraId="73601B5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0B5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8CDD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84A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C28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8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6FF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1</w:t>
            </w:r>
          </w:p>
        </w:tc>
      </w:tr>
      <w:tr w:rsidR="003C6C6A" w14:paraId="7D86AD87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813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063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7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9CFF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C68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827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24B453C6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C161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burn with Darwe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9635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44C9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BAE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0F71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9</w:t>
            </w:r>
          </w:p>
        </w:tc>
      </w:tr>
      <w:tr w:rsidR="003C6C6A" w14:paraId="4177BCE4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96B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B9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08B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67D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480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0</w:t>
            </w:r>
          </w:p>
        </w:tc>
      </w:tr>
      <w:tr w:rsidR="003C6C6A" w14:paraId="1CD537A0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4A1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derdal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48D2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BBC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D51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EED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0</w:t>
            </w:r>
          </w:p>
        </w:tc>
      </w:tr>
      <w:tr w:rsidR="003C6C6A" w14:paraId="0CF74974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3AB3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891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19F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4CDB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5C5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9</w:t>
            </w:r>
          </w:p>
        </w:tc>
      </w:tr>
      <w:tr w:rsidR="003C6C6A" w14:paraId="08445E2D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A47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002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FC89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8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FBB3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F510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23D4E30F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95A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ounty Du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2EF1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89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1F4D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C14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1</w:t>
            </w:r>
          </w:p>
        </w:tc>
      </w:tr>
      <w:tr w:rsidR="003C6C6A" w14:paraId="034C0A8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877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07D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A9E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E51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B9B9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8</w:t>
            </w:r>
          </w:p>
        </w:tc>
      </w:tr>
      <w:tr w:rsidR="003C6C6A" w14:paraId="7C6ABF0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AD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iel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C248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1DD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F10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9ACE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084DB832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E863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EF75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2BF6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4EE1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1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EB9E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58</w:t>
            </w:r>
          </w:p>
        </w:tc>
      </w:tr>
      <w:tr w:rsidR="003C6C6A" w14:paraId="407DD1F3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065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ing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02FF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BFF7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3C2E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255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9</w:t>
            </w:r>
          </w:p>
        </w:tc>
      </w:tr>
      <w:tr w:rsidR="003C6C6A" w14:paraId="6578AFE8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329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E9AF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5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89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E53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4D9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3</w:t>
            </w:r>
          </w:p>
        </w:tc>
      </w:tr>
      <w:tr w:rsidR="003C6C6A" w14:paraId="6B5CA108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137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r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F95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6EC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219D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5DE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7461AD37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A90F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729B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4C3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6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0A1B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6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7B0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7</w:t>
            </w:r>
          </w:p>
        </w:tc>
      </w:tr>
      <w:tr w:rsidR="003C6C6A" w14:paraId="40C8E41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14A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7C3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7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5435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1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2A8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9DAB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5</w:t>
            </w:r>
          </w:p>
        </w:tc>
      </w:tr>
      <w:tr w:rsidR="003C6C6A" w14:paraId="21118EDD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2397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45E0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28D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7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2C2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E54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8</w:t>
            </w:r>
          </w:p>
        </w:tc>
      </w:tr>
      <w:tr w:rsidR="003C6C6A" w14:paraId="3C3C7494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2855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ed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E26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9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55EC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25A8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3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C8A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9</w:t>
            </w:r>
          </w:p>
        </w:tc>
      </w:tr>
      <w:tr w:rsidR="003C6C6A" w14:paraId="5FF263CC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174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AE0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C204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F268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6B24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9</w:t>
            </w:r>
          </w:p>
        </w:tc>
      </w:tr>
      <w:tr w:rsidR="003C6C6A" w14:paraId="0BF302D7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7BA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46B4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9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4249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C65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7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7C0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8</w:t>
            </w:r>
          </w:p>
        </w:tc>
      </w:tr>
      <w:tr w:rsidR="003C6C6A" w14:paraId="6CA2100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A8B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5D15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4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EF4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081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9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A5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3</w:t>
            </w:r>
          </w:p>
        </w:tc>
      </w:tr>
      <w:tr w:rsidR="003C6C6A" w14:paraId="48FF6D0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DA3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6C7B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7F5B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751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3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D115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2</w:t>
            </w:r>
          </w:p>
        </w:tc>
      </w:tr>
      <w:tr w:rsidR="003C6C6A" w14:paraId="2D82024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7973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E1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AD87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E6DD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8EEE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8</w:t>
            </w:r>
          </w:p>
        </w:tc>
      </w:tr>
      <w:tr w:rsidR="003C6C6A" w14:paraId="5116CD7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99C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EAA1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0B1D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34B6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3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FD5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6</w:t>
            </w:r>
          </w:p>
        </w:tc>
      </w:tr>
      <w:tr w:rsidR="003C6C6A" w14:paraId="6AD271B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6414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306D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AACB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BCC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051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36F9D782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26D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the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5C4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6A70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2508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DE4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</w:t>
            </w:r>
          </w:p>
        </w:tc>
      </w:tr>
      <w:tr w:rsidR="003C6C6A" w14:paraId="3AAB8228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69E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t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587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2C2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F034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EA77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0C418C74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D112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rop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89A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27E3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CC3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7115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</w:tr>
      <w:tr w:rsidR="003C6C6A" w14:paraId="51EA830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601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3316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C1D6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0ED7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6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270B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2</w:t>
            </w:r>
          </w:p>
        </w:tc>
      </w:tr>
      <w:tr w:rsidR="003C6C6A" w14:paraId="76C2888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A07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lihull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9E78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F32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3A8C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6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FDE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5</w:t>
            </w:r>
          </w:p>
        </w:tc>
      </w:tr>
      <w:tr w:rsidR="003C6C6A" w14:paraId="62E18493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D1F7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633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2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EAE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87DE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182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6</w:t>
            </w:r>
          </w:p>
        </w:tc>
      </w:tr>
      <w:tr w:rsidR="003C6C6A" w14:paraId="32FDF2C4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EC6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uffol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4B53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90C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3AFE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5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198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7</w:t>
            </w:r>
          </w:p>
        </w:tc>
      </w:tr>
      <w:tr w:rsidR="003C6C6A" w14:paraId="2F4E1D6B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71A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F3E3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18CA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EA7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636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</w:t>
            </w:r>
          </w:p>
        </w:tc>
      </w:tr>
      <w:tr w:rsidR="003C6C6A" w14:paraId="484BA69C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51C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638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5E9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200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62C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4</w:t>
            </w:r>
          </w:p>
        </w:tc>
      </w:tr>
      <w:tr w:rsidR="003C6C6A" w14:paraId="245978BB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38B5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6165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42A9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4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225D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6EA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8</w:t>
            </w:r>
          </w:p>
        </w:tc>
      </w:tr>
      <w:tr w:rsidR="003C6C6A" w14:paraId="49B2EF9F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952E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rring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E8F3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9BB6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81B2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060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7</w:t>
            </w:r>
          </w:p>
        </w:tc>
      </w:tr>
      <w:tr w:rsidR="003C6C6A" w14:paraId="082EF9B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8AD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F33E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E2E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2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DA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3EE0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5</w:t>
            </w:r>
          </w:p>
        </w:tc>
      </w:tr>
      <w:tr w:rsidR="003C6C6A" w14:paraId="58AC226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379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ADD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3FE7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2FB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23FF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</w:t>
            </w:r>
          </w:p>
        </w:tc>
      </w:tr>
    </w:tbl>
    <w:p w14:paraId="5EB063B7" w14:textId="77777777" w:rsidR="003C6C6A" w:rsidRDefault="00D25BB9">
      <w:pPr>
        <w:pStyle w:val="BodyText"/>
      </w:pPr>
      <w:r>
        <w:t>In July 2023 the following corrections were made to Quarter 3 of 2022-23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34"/>
        <w:gridCol w:w="1843"/>
        <w:gridCol w:w="1701"/>
        <w:gridCol w:w="1701"/>
        <w:gridCol w:w="1778"/>
      </w:tblGrid>
      <w:tr w:rsidR="003C6C6A" w14:paraId="44AFBCAC" w14:textId="77777777" w:rsidTr="00D2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34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E5A5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B26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3 NHS Health Check: number of eligible people offered an NHS Health Check</w:t>
            </w:r>
          </w:p>
        </w:tc>
        <w:tc>
          <w:tcPr>
            <w:tcW w:w="3479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84FF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3 NHS Health Check: number of people having an NHS Health Check</w:t>
            </w:r>
          </w:p>
        </w:tc>
      </w:tr>
      <w:tr w:rsidR="003C6C6A" w14:paraId="212711B3" w14:textId="77777777" w:rsidTr="00D2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34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F072" w14:textId="77777777" w:rsidR="003C6C6A" w:rsidRDefault="003C6C6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16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2210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9EC6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E8C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3C6C6A" w14:paraId="61177CFF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ED4D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853F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CB9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CF3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8B1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5</w:t>
            </w:r>
          </w:p>
        </w:tc>
      </w:tr>
      <w:tr w:rsidR="003C6C6A" w14:paraId="7C78AEA7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33BF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8FA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B4B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DAF2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4FB4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29DA9F9C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310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DD3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801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B8DD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1DA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8</w:t>
            </w:r>
          </w:p>
        </w:tc>
      </w:tr>
      <w:tr w:rsidR="003C6C6A" w14:paraId="139321D0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EB8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burn with Darwe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D7B4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009F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567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131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7</w:t>
            </w:r>
          </w:p>
        </w:tc>
      </w:tr>
      <w:tr w:rsidR="003C6C6A" w14:paraId="14F7844D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4F4D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1B28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99C8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70AE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6FF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8</w:t>
            </w:r>
          </w:p>
        </w:tc>
      </w:tr>
      <w:tr w:rsidR="003C6C6A" w14:paraId="0DEC7F80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2F5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5E1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1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B26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2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04E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2380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1</w:t>
            </w:r>
          </w:p>
        </w:tc>
      </w:tr>
      <w:tr w:rsidR="003C6C6A" w14:paraId="37356FE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F6E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derdal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54C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43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BE7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8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1AB4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9</w:t>
            </w:r>
          </w:p>
        </w:tc>
      </w:tr>
      <w:tr w:rsidR="003C6C6A" w14:paraId="17F8A7C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D7D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B95B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C569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9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C98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CF32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5</w:t>
            </w:r>
          </w:p>
        </w:tc>
      </w:tr>
      <w:tr w:rsidR="003C6C6A" w14:paraId="17A15203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99F9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27F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60CD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735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0A54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1</w:t>
            </w:r>
          </w:p>
        </w:tc>
      </w:tr>
      <w:tr w:rsidR="003C6C6A" w14:paraId="0DADBB1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FFE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01D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474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700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82B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7</w:t>
            </w:r>
          </w:p>
        </w:tc>
      </w:tr>
      <w:tr w:rsidR="003C6C6A" w14:paraId="6C2DA958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361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218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C6C2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EA0E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0DF9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8</w:t>
            </w:r>
          </w:p>
        </w:tc>
      </w:tr>
      <w:tr w:rsidR="003C6C6A" w14:paraId="1C40B8E6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695D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F697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5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EE17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8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B574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5DF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5</w:t>
            </w:r>
          </w:p>
        </w:tc>
      </w:tr>
      <w:tr w:rsidR="003C6C6A" w14:paraId="1D9C52C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1AE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udl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125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BC95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5B4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C8D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6</w:t>
            </w:r>
          </w:p>
        </w:tc>
      </w:tr>
      <w:tr w:rsidR="003C6C6A" w14:paraId="4F523C3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01CA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l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8A27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C861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082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EFE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68CA8772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BF92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iel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D60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F53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83A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8E37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319FC2E9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B03F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ing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107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5CCB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AA14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B029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</w:tr>
      <w:tr w:rsidR="003C6C6A" w14:paraId="1F8272C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2CE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6B1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4F3E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EB45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6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A823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3</w:t>
            </w:r>
          </w:p>
        </w:tc>
      </w:tr>
      <w:tr w:rsidR="003C6C6A" w14:paraId="42E334F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7E0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r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E02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DFA1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B1A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C375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3C6C6A" w14:paraId="38B083FF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371A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AB9B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6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F92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CB1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6E2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17</w:t>
            </w:r>
          </w:p>
        </w:tc>
      </w:tr>
      <w:tr w:rsidR="003C6C6A" w14:paraId="6481D5ED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AAB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55F6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E6F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B49B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2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4C2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</w:tr>
      <w:tr w:rsidR="003C6C6A" w14:paraId="4FE8DEA0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C9C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9C1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2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BA17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2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DE3B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6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4BD2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1</w:t>
            </w:r>
          </w:p>
        </w:tc>
      </w:tr>
      <w:tr w:rsidR="003C6C6A" w14:paraId="590D6AE9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1841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ed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4D8F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8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820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7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0E0C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53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CD53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82</w:t>
            </w:r>
          </w:p>
        </w:tc>
      </w:tr>
      <w:tr w:rsidR="003C6C6A" w14:paraId="767B11B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601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2E87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E6D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A17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560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1</w:t>
            </w:r>
          </w:p>
        </w:tc>
      </w:tr>
      <w:tr w:rsidR="003C6C6A" w14:paraId="0B475F73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2AF6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14A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1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FA2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2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49F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7CC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5</w:t>
            </w:r>
          </w:p>
        </w:tc>
      </w:tr>
      <w:tr w:rsidR="003C6C6A" w14:paraId="1500BC79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5813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BDF6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6F90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E76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6FE9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1</w:t>
            </w:r>
          </w:p>
        </w:tc>
      </w:tr>
      <w:tr w:rsidR="003C6C6A" w14:paraId="5586A133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1F7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3B45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FED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5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0757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3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63B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7</w:t>
            </w:r>
          </w:p>
        </w:tc>
      </w:tr>
      <w:tr w:rsidR="003C6C6A" w14:paraId="2E683339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2F81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York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39C8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4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81C7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5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9CB8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1543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4</w:t>
            </w:r>
          </w:p>
        </w:tc>
      </w:tr>
      <w:tr w:rsidR="003C6C6A" w14:paraId="54E3585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1CD7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57F6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4FB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973E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FFEE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9</w:t>
            </w:r>
          </w:p>
        </w:tc>
      </w:tr>
      <w:tr w:rsidR="003C6C6A" w14:paraId="2D09F51E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A25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12FA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2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4AF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3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2D6C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573D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5</w:t>
            </w:r>
          </w:p>
        </w:tc>
      </w:tr>
      <w:tr w:rsidR="003C6C6A" w14:paraId="698E6228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5CF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413C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54A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6FCE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0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033C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7</w:t>
            </w:r>
          </w:p>
        </w:tc>
      </w:tr>
      <w:tr w:rsidR="003C6C6A" w14:paraId="24BFBD9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79D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the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EB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0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D98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2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E03B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082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2</w:t>
            </w:r>
          </w:p>
        </w:tc>
      </w:tr>
      <w:tr w:rsidR="003C6C6A" w14:paraId="019A621B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731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t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22C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71E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D4B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FA7F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</w:tr>
      <w:tr w:rsidR="003C6C6A" w14:paraId="056501AC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56F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FB3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C51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87D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88C2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5</w:t>
            </w:r>
          </w:p>
        </w:tc>
      </w:tr>
      <w:tr w:rsidR="003C6C6A" w14:paraId="1257A52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DC6A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lihull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C93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9C5D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8523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6611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4</w:t>
            </w:r>
          </w:p>
        </w:tc>
      </w:tr>
      <w:tr w:rsidR="003C6C6A" w14:paraId="0A0E07BF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449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785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D53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4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83B2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2C6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8</w:t>
            </w:r>
          </w:p>
        </w:tc>
      </w:tr>
      <w:tr w:rsidR="003C6C6A" w14:paraId="193B2CE2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BD0D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70F7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8EF6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5B5A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F8E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3</w:t>
            </w:r>
          </w:p>
        </w:tc>
      </w:tr>
      <w:tr w:rsidR="003C6C6A" w14:paraId="341CB617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5A7F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uffol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90AE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939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EE6D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2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926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1</w:t>
            </w:r>
          </w:p>
        </w:tc>
      </w:tr>
      <w:tr w:rsidR="003C6C6A" w14:paraId="4770D57F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521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rr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33B7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A75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7D4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8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3AB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6</w:t>
            </w:r>
          </w:p>
        </w:tc>
      </w:tr>
      <w:tr w:rsidR="003C6C6A" w14:paraId="614A6E39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B354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3A28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032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9858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3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45E1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6</w:t>
            </w:r>
          </w:p>
        </w:tc>
      </w:tr>
      <w:tr w:rsidR="003C6C6A" w14:paraId="598F06F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360B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133EE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1EBD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10F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48B4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8</w:t>
            </w:r>
          </w:p>
        </w:tc>
      </w:tr>
      <w:tr w:rsidR="003C6C6A" w14:paraId="4187199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2C9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rba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329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A71E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2A0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D4C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1</w:t>
            </w:r>
          </w:p>
        </w:tc>
      </w:tr>
      <w:tr w:rsidR="003C6C6A" w14:paraId="0500F0E1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FDD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F33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D4E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EA42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ED7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0</w:t>
            </w:r>
          </w:p>
        </w:tc>
      </w:tr>
      <w:tr w:rsidR="003C6C6A" w14:paraId="141C7668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59FA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9F70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9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66D9C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B7A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6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CCA6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5</w:t>
            </w:r>
          </w:p>
        </w:tc>
      </w:tr>
      <w:tr w:rsidR="003C6C6A" w14:paraId="5F9738F3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29B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rring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BC6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FC01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E6B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7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86C8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9</w:t>
            </w:r>
          </w:p>
        </w:tc>
      </w:tr>
      <w:tr w:rsidR="003C6C6A" w14:paraId="2A004D6A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0A2EF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90CD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AEA7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3AA3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1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063C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0</w:t>
            </w:r>
          </w:p>
        </w:tc>
      </w:tr>
      <w:tr w:rsidR="003C6C6A" w14:paraId="61FB91B5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6B4F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9977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7B80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8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D934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2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A9BE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9</w:t>
            </w:r>
          </w:p>
        </w:tc>
      </w:tr>
      <w:tr w:rsidR="003C6C6A" w14:paraId="444DA3D6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1ADB7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1FA9B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7DDD5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FFD6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64D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</w:t>
            </w:r>
          </w:p>
        </w:tc>
      </w:tr>
      <w:tr w:rsidR="003C6C6A" w14:paraId="66256F9C" w14:textId="77777777" w:rsidTr="00D25BB9">
        <w:trPr>
          <w:jc w:val="center"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32A2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41ACA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49951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7B69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77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53D2" w14:textId="77777777" w:rsidR="003C6C6A" w:rsidRDefault="00D25B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</w:t>
            </w:r>
          </w:p>
        </w:tc>
      </w:tr>
    </w:tbl>
    <w:p w14:paraId="4537A916" w14:textId="77777777" w:rsidR="00000000" w:rsidRDefault="00D25BB9" w:rsidP="00D25BB9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058DA" w14:textId="77777777" w:rsidR="00000000" w:rsidRDefault="00D25BB9">
      <w:pPr>
        <w:spacing w:after="0"/>
      </w:pPr>
      <w:r>
        <w:separator/>
      </w:r>
    </w:p>
  </w:endnote>
  <w:endnote w:type="continuationSeparator" w:id="0">
    <w:p w14:paraId="4F32C9DA" w14:textId="77777777" w:rsidR="00000000" w:rsidRDefault="00D25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E7CAC" w14:textId="77777777" w:rsidR="003C6C6A" w:rsidRDefault="00D25BB9">
      <w:r>
        <w:separator/>
      </w:r>
    </w:p>
  </w:footnote>
  <w:footnote w:type="continuationSeparator" w:id="0">
    <w:p w14:paraId="1B7DA1C8" w14:textId="77777777" w:rsidR="003C6C6A" w:rsidRDefault="00D25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F8D4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798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6C6A"/>
    <w:rsid w:val="003C6C6A"/>
    <w:rsid w:val="00D2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1B50A"/>
  <w15:docId w15:val="{B9F990A5-99BE-49AF-956D-6F04DCE45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750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Nicholas.F Brown</cp:lastModifiedBy>
  <cp:revision>2</cp:revision>
  <dcterms:created xsi:type="dcterms:W3CDTF">2023-06-16T14:51:00Z</dcterms:created>
  <dcterms:modified xsi:type="dcterms:W3CDTF">2023-06-16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